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D3B" w:rsidRDefault="004C5DD4" w:rsidP="004C5DD4">
      <w:pPr>
        <w:spacing w:after="120"/>
        <w:jc w:val="center"/>
        <w:rPr>
          <w:rFonts w:ascii="Verdana" w:hAnsi="Verdana"/>
          <w:b/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27E31801" wp14:editId="18F165FB">
            <wp:extent cx="6034554" cy="7524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648" t="44454" r="25382" b="44952"/>
                    <a:stretch/>
                  </pic:blipFill>
                  <pic:spPr bwMode="auto">
                    <a:xfrm>
                      <a:off x="0" y="0"/>
                      <a:ext cx="6047245" cy="754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4B3C" w:rsidRDefault="00824B3C" w:rsidP="004B5157">
      <w:pPr>
        <w:spacing w:after="120"/>
        <w:rPr>
          <w:rFonts w:ascii="Verdana" w:hAnsi="Verdana"/>
          <w:b/>
          <w:noProof/>
          <w:lang w:eastAsia="en-GB"/>
        </w:rPr>
      </w:pPr>
    </w:p>
    <w:p w:rsidR="004B5157" w:rsidRPr="00824B3C" w:rsidRDefault="004B5157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Name:</w:t>
      </w:r>
      <w:r w:rsidR="001C715E" w:rsidRPr="00824B3C">
        <w:rPr>
          <w:b/>
          <w:noProof/>
          <w:sz w:val="28"/>
          <w:szCs w:val="28"/>
          <w:lang w:eastAsia="en-GB"/>
        </w:rPr>
        <w:t xml:space="preserve"> </w:t>
      </w:r>
      <w:bookmarkStart w:id="0" w:name="_GoBack"/>
      <w:bookmarkEnd w:id="0"/>
    </w:p>
    <w:p w:rsidR="0018529A" w:rsidRPr="00824B3C" w:rsidRDefault="00145ABF" w:rsidP="0018529A">
      <w:pPr>
        <w:spacing w:after="120"/>
        <w:rPr>
          <w:noProof/>
          <w:sz w:val="28"/>
          <w:szCs w:val="28"/>
          <w:lang w:eastAsia="en-GB"/>
        </w:rPr>
      </w:pPr>
      <w:r>
        <w:rPr>
          <w:b/>
          <w:noProof/>
          <w:sz w:val="28"/>
          <w:szCs w:val="28"/>
          <w:lang w:eastAsia="en-GB"/>
        </w:rPr>
        <w:t xml:space="preserve">Course/year: </w:t>
      </w:r>
    </w:p>
    <w:p w:rsidR="004B5157" w:rsidRPr="00824B3C" w:rsidRDefault="0018529A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Student Number:</w:t>
      </w:r>
      <w:r w:rsidR="00145ABF">
        <w:rPr>
          <w:b/>
          <w:noProof/>
          <w:sz w:val="28"/>
          <w:szCs w:val="28"/>
          <w:lang w:eastAsia="en-GB"/>
        </w:rPr>
        <w:t xml:space="preserve"> </w:t>
      </w:r>
    </w:p>
    <w:p w:rsidR="004B5157" w:rsidRPr="00824B3C" w:rsidRDefault="004B5157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 xml:space="preserve">Email: 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0669B8" wp14:editId="24127F2E">
                <wp:simplePos x="0" y="0"/>
                <wp:positionH relativeFrom="column">
                  <wp:posOffset>1128409</wp:posOffset>
                </wp:positionH>
                <wp:positionV relativeFrom="paragraph">
                  <wp:posOffset>161263</wp:posOffset>
                </wp:positionV>
                <wp:extent cx="5068110" cy="0"/>
                <wp:effectExtent l="0" t="0" r="1841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811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line w14:anchorId="73F6BE80" id="Straight Connector 10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85pt,12.7pt" to="487.9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 xml:space="preserve">Project Name:  </w:t>
      </w:r>
    </w:p>
    <w:p w:rsidR="004B5157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P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Question 1:</w:t>
      </w:r>
      <w:r w:rsidR="0018529A" w:rsidRPr="00824B3C">
        <w:rPr>
          <w:b/>
          <w:noProof/>
          <w:sz w:val="28"/>
          <w:szCs w:val="28"/>
          <w:lang w:eastAsia="en-GB"/>
        </w:rPr>
        <w:t xml:space="preserve"> Describe your product/service idea.</w:t>
      </w:r>
      <w:r w:rsidRPr="00824B3C">
        <w:rPr>
          <w:b/>
          <w:noProof/>
          <w:sz w:val="28"/>
          <w:szCs w:val="28"/>
          <w:lang w:eastAsia="en-GB"/>
        </w:rPr>
        <w:t xml:space="preserve"> </w:t>
      </w:r>
      <w:r w:rsidR="004A58F8" w:rsidRPr="00824B3C">
        <w:rPr>
          <w:b/>
          <w:noProof/>
          <w:sz w:val="28"/>
          <w:szCs w:val="28"/>
          <w:lang w:eastAsia="en-GB"/>
        </w:rPr>
        <w:t>(25</w:t>
      </w:r>
      <w:r w:rsidRPr="00824B3C">
        <w:rPr>
          <w:b/>
          <w:noProof/>
          <w:sz w:val="28"/>
          <w:szCs w:val="28"/>
          <w:lang w:eastAsia="en-GB"/>
        </w:rPr>
        <w:t>0 words 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74A5CF31" wp14:editId="72FFE9E3">
                <wp:simplePos x="0" y="0"/>
                <wp:positionH relativeFrom="column">
                  <wp:posOffset>-352425</wp:posOffset>
                </wp:positionH>
                <wp:positionV relativeFrom="paragraph">
                  <wp:posOffset>104775</wp:posOffset>
                </wp:positionV>
                <wp:extent cx="6604635" cy="2562225"/>
                <wp:effectExtent l="0" t="0" r="2476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56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5CF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7.75pt;margin-top:8.25pt;width:520.05pt;height:201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2E63EC" w:rsidRPr="00824B3C" w:rsidRDefault="002E63EC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A424DDF" wp14:editId="5CB25274">
                <wp:simplePos x="0" y="0"/>
                <wp:positionH relativeFrom="column">
                  <wp:posOffset>-361950</wp:posOffset>
                </wp:positionH>
                <wp:positionV relativeFrom="paragraph">
                  <wp:posOffset>256540</wp:posOffset>
                </wp:positionV>
                <wp:extent cx="6604635" cy="2495550"/>
                <wp:effectExtent l="0" t="0" r="2476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49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24DDF" id="_x0000_s1027" type="#_x0000_t202" style="position:absolute;margin-left:-28.5pt;margin-top:20.2pt;width:520.05pt;height:19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  <w:r w:rsidR="004B5157" w:rsidRPr="00824B3C">
        <w:rPr>
          <w:b/>
          <w:noProof/>
          <w:sz w:val="28"/>
          <w:szCs w:val="28"/>
          <w:lang w:eastAsia="en-GB"/>
        </w:rPr>
        <w:t xml:space="preserve">Question 2:  </w:t>
      </w:r>
      <w:r w:rsidR="0018529A" w:rsidRPr="00824B3C">
        <w:rPr>
          <w:b/>
          <w:noProof/>
          <w:sz w:val="28"/>
          <w:szCs w:val="28"/>
          <w:lang w:eastAsia="en-GB"/>
        </w:rPr>
        <w:t xml:space="preserve">What problem are you aiming to solve? </w:t>
      </w:r>
      <w:r w:rsidR="004B5157" w:rsidRPr="00824B3C">
        <w:rPr>
          <w:b/>
          <w:noProof/>
          <w:sz w:val="28"/>
          <w:szCs w:val="28"/>
          <w:lang w:eastAsia="en-GB"/>
        </w:rPr>
        <w:t xml:space="preserve">(200 words max) 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2E63EC" w:rsidRPr="00824B3C" w:rsidRDefault="002E63EC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sz w:val="28"/>
          <w:szCs w:val="28"/>
        </w:rPr>
      </w:pPr>
    </w:p>
    <w:p w:rsidR="004B5157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Question 3: Who is your target market? (</w:t>
      </w:r>
      <w:r w:rsidR="004A58F8" w:rsidRPr="00824B3C">
        <w:rPr>
          <w:b/>
          <w:noProof/>
          <w:sz w:val="28"/>
          <w:szCs w:val="28"/>
          <w:lang w:eastAsia="en-GB"/>
        </w:rPr>
        <w:t>200</w:t>
      </w:r>
      <w:r w:rsidRPr="00824B3C">
        <w:rPr>
          <w:b/>
          <w:noProof/>
          <w:sz w:val="28"/>
          <w:szCs w:val="28"/>
          <w:lang w:eastAsia="en-GB"/>
        </w:rPr>
        <w:t xml:space="preserve"> words max)</w:t>
      </w: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F97A4C" wp14:editId="59B883F9">
                <wp:simplePos x="0" y="0"/>
                <wp:positionH relativeFrom="column">
                  <wp:posOffset>-381000</wp:posOffset>
                </wp:positionH>
                <wp:positionV relativeFrom="paragraph">
                  <wp:posOffset>158115</wp:posOffset>
                </wp:positionV>
                <wp:extent cx="6604635" cy="2743200"/>
                <wp:effectExtent l="0" t="0" r="2476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97A4C" id="_x0000_s1028" type="#_x0000_t202" style="position:absolute;margin-left:-30pt;margin-top:12.45pt;width:520.05pt;height:3in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P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B31FAC" w:rsidRDefault="005648A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4691FE" wp14:editId="2A5B7ACB">
                <wp:simplePos x="0" y="0"/>
                <wp:positionH relativeFrom="margin">
                  <wp:posOffset>-447675</wp:posOffset>
                </wp:positionH>
                <wp:positionV relativeFrom="paragraph">
                  <wp:posOffset>331470</wp:posOffset>
                </wp:positionV>
                <wp:extent cx="6604635" cy="21526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152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691FE" id="_x0000_s1029" type="#_x0000_t202" style="position:absolute;margin-left:-35.25pt;margin-top:26.1pt;width:520.05pt;height:169.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">
                <v:textbox>
                  <w:txbxContent>
                    <w:p w:rsidR="001C715E" w:rsidRDefault="001C715E" w:rsidP="004B5157"/>
                  </w:txbxContent>
                </v:textbox>
                <w10:wrap anchorx="margin"/>
              </v:shape>
            </w:pict>
          </mc:Fallback>
        </mc:AlternateContent>
      </w:r>
      <w:r w:rsidR="004B5157" w:rsidRPr="00824B3C">
        <w:rPr>
          <w:b/>
          <w:noProof/>
          <w:sz w:val="28"/>
          <w:szCs w:val="28"/>
          <w:lang w:eastAsia="en-GB"/>
        </w:rPr>
        <w:t>Question 4: Who is your competition? (150 words 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BA7425" w:rsidRPr="00824B3C" w:rsidRDefault="00BA7425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18529A" w:rsidRPr="00824B3C" w:rsidRDefault="0018529A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Question 5: What are your costs?</w:t>
      </w:r>
      <w:r w:rsidR="004A58F8" w:rsidRPr="00824B3C">
        <w:rPr>
          <w:b/>
          <w:noProof/>
          <w:sz w:val="28"/>
          <w:szCs w:val="28"/>
          <w:lang w:eastAsia="en-GB"/>
        </w:rPr>
        <w:t xml:space="preserve"> </w:t>
      </w:r>
      <w:r w:rsidRPr="00824B3C">
        <w:rPr>
          <w:b/>
          <w:noProof/>
          <w:sz w:val="28"/>
          <w:szCs w:val="28"/>
          <w:lang w:eastAsia="en-GB"/>
        </w:rPr>
        <w:t>(150 words 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DE7549" wp14:editId="71FC0155">
                <wp:simplePos x="0" y="0"/>
                <wp:positionH relativeFrom="column">
                  <wp:posOffset>-322580</wp:posOffset>
                </wp:positionH>
                <wp:positionV relativeFrom="paragraph">
                  <wp:posOffset>148590</wp:posOffset>
                </wp:positionV>
                <wp:extent cx="6604635" cy="2016087"/>
                <wp:effectExtent l="0" t="0" r="24765" b="1651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0160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E7549" id="_x0000_s1030" type="#_x0000_t202" style="position:absolute;margin-left:-25.4pt;margin-top:11.7pt;width:520.05pt;height:158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lastRenderedPageBreak/>
        <w:t>Question 6: How will</w:t>
      </w:r>
      <w:r w:rsidR="004A58F8" w:rsidRPr="00824B3C">
        <w:rPr>
          <w:b/>
          <w:noProof/>
          <w:sz w:val="28"/>
          <w:szCs w:val="28"/>
          <w:lang w:eastAsia="en-GB"/>
        </w:rPr>
        <w:t xml:space="preserve"> you make this sustainable? </w:t>
      </w:r>
      <w:r w:rsidRPr="00824B3C">
        <w:rPr>
          <w:b/>
          <w:noProof/>
          <w:sz w:val="28"/>
          <w:szCs w:val="28"/>
          <w:lang w:eastAsia="en-GB"/>
        </w:rPr>
        <w:t>(200 words max)</w:t>
      </w:r>
    </w:p>
    <w:p w:rsidR="004B5157" w:rsidRPr="00824B3C" w:rsidRDefault="0018529A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F04A1E" wp14:editId="2887B939">
                <wp:simplePos x="0" y="0"/>
                <wp:positionH relativeFrom="column">
                  <wp:posOffset>-361950</wp:posOffset>
                </wp:positionH>
                <wp:positionV relativeFrom="paragraph">
                  <wp:posOffset>201930</wp:posOffset>
                </wp:positionV>
                <wp:extent cx="6604635" cy="2943225"/>
                <wp:effectExtent l="0" t="0" r="24765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943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48A7" w:rsidRDefault="005648A7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4A1E" id="_x0000_s1031" type="#_x0000_t202" style="position:absolute;margin-left:-28.5pt;margin-top:15.9pt;width:520.05pt;height:231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">
                <v:textbox>
                  <w:txbxContent>
                    <w:p w:rsidR="005648A7" w:rsidRDefault="005648A7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824B3C" w:rsidRDefault="00824B3C" w:rsidP="008022D8">
      <w:pPr>
        <w:rPr>
          <w:b/>
          <w:noProof/>
          <w:sz w:val="28"/>
          <w:szCs w:val="28"/>
          <w:lang w:eastAsia="en-GB"/>
        </w:rPr>
      </w:pPr>
    </w:p>
    <w:p w:rsidR="005648A7" w:rsidRDefault="005648A7" w:rsidP="008022D8">
      <w:pPr>
        <w:rPr>
          <w:b/>
          <w:noProof/>
          <w:sz w:val="28"/>
          <w:szCs w:val="28"/>
          <w:lang w:eastAsia="en-GB"/>
        </w:rPr>
      </w:pPr>
    </w:p>
    <w:p w:rsidR="005648A7" w:rsidRDefault="005648A7" w:rsidP="008022D8">
      <w:pPr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What resources will you need from the department in order to develop your product or service? (please tick)</w:t>
      </w: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86D0EEF" wp14:editId="24C5500D">
                <wp:simplePos x="0" y="0"/>
                <wp:positionH relativeFrom="column">
                  <wp:posOffset>1847850</wp:posOffset>
                </wp:positionH>
                <wp:positionV relativeFrom="paragraph">
                  <wp:posOffset>8255</wp:posOffset>
                </wp:positionV>
                <wp:extent cx="152400" cy="1333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335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rect w14:anchorId="7B985BC0" id="Rectangle 6" o:spid="_x0000_s1026" style="position:absolute;margin-left:145.5pt;margin-top:.65pt;width:12pt;height:10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" filled="f" strokecolor="#243f60 [1604]" strokeweight="1pt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>Access to a 3D printer</w:t>
      </w: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76F9B5D" wp14:editId="666F5882">
                <wp:simplePos x="0" y="0"/>
                <wp:positionH relativeFrom="column">
                  <wp:posOffset>2162175</wp:posOffset>
                </wp:positionH>
                <wp:positionV relativeFrom="paragraph">
                  <wp:posOffset>12065</wp:posOffset>
                </wp:positionV>
                <wp:extent cx="152400" cy="1333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335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rect w14:anchorId="680C36E1" id="Rectangle 7" o:spid="_x0000_s1026" style="position:absolute;margin-left:170.25pt;margin-top:.95pt;width:12pt;height:10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" filled="f" strokecolor="#243f60 [1604]" strokeweight="1pt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>Access to workshop space</w:t>
      </w: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3675B83" wp14:editId="44418A3D">
                <wp:simplePos x="0" y="0"/>
                <wp:positionH relativeFrom="column">
                  <wp:posOffset>2371725</wp:posOffset>
                </wp:positionH>
                <wp:positionV relativeFrom="paragraph">
                  <wp:posOffset>9525</wp:posOffset>
                </wp:positionV>
                <wp:extent cx="152400" cy="1333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335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rect w14:anchorId="199E2646" id="Rectangle 8" o:spid="_x0000_s1026" style="position:absolute;margin-left:186.75pt;margin-top:.75pt;width:12pt;height:10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" filled="f" strokecolor="#243f60 [1604]" strokeweight="1pt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>Access to Technical lab space</w:t>
      </w: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8CA856" wp14:editId="5487E111">
                <wp:simplePos x="0" y="0"/>
                <wp:positionH relativeFrom="column">
                  <wp:posOffset>1581150</wp:posOffset>
                </wp:positionH>
                <wp:positionV relativeFrom="paragraph">
                  <wp:posOffset>10795</wp:posOffset>
                </wp:positionV>
                <wp:extent cx="152400" cy="13335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335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rect w14:anchorId="6C734A98" id="Rectangle 9" o:spid="_x0000_s1026" style="position:absolute;margin-left:124.5pt;margin-top:.85pt;width:12pt;height:10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" filled="f" strokecolor="#243f60 [1604]" strokeweight="1pt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>Access to software</w:t>
      </w: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</w:p>
    <w:p w:rsidR="006F4D3B" w:rsidRPr="00824B3C" w:rsidRDefault="006F4D3B" w:rsidP="006F4D3B">
      <w:pPr>
        <w:jc w:val="center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 xml:space="preserve">Once completed </w:t>
      </w:r>
      <w:r w:rsidR="004C5DD4">
        <w:rPr>
          <w:b/>
          <w:noProof/>
          <w:sz w:val="28"/>
          <w:szCs w:val="28"/>
          <w:lang w:eastAsia="en-GB"/>
        </w:rPr>
        <w:t>upload it via MyQuestions on infohub by:</w:t>
      </w:r>
      <w:r w:rsidRPr="00824B3C">
        <w:rPr>
          <w:b/>
          <w:noProof/>
          <w:sz w:val="28"/>
          <w:szCs w:val="28"/>
          <w:lang w:eastAsia="en-GB"/>
        </w:rPr>
        <w:t xml:space="preserve"> </w:t>
      </w:r>
    </w:p>
    <w:p w:rsidR="004A58F8" w:rsidRPr="00824B3C" w:rsidRDefault="006F4D3B" w:rsidP="006F4D3B">
      <w:pPr>
        <w:jc w:val="center"/>
        <w:rPr>
          <w:b/>
          <w:noProof/>
          <w:sz w:val="28"/>
          <w:szCs w:val="28"/>
          <w:lang w:eastAsia="en-GB"/>
        </w:rPr>
      </w:pPr>
      <w:r w:rsidRPr="000249FF">
        <w:rPr>
          <w:b/>
          <w:noProof/>
          <w:sz w:val="28"/>
          <w:szCs w:val="28"/>
          <w:highlight w:val="yellow"/>
          <w:lang w:eastAsia="en-GB"/>
        </w:rPr>
        <w:t xml:space="preserve">9am on </w:t>
      </w:r>
      <w:r w:rsidRPr="004C5DD4">
        <w:rPr>
          <w:b/>
          <w:noProof/>
          <w:sz w:val="28"/>
          <w:szCs w:val="28"/>
          <w:highlight w:val="yellow"/>
          <w:lang w:eastAsia="en-GB"/>
        </w:rPr>
        <w:t xml:space="preserve">the </w:t>
      </w:r>
      <w:r w:rsidR="004C5DD4" w:rsidRPr="004C5DD4">
        <w:rPr>
          <w:b/>
          <w:noProof/>
          <w:sz w:val="28"/>
          <w:szCs w:val="28"/>
          <w:highlight w:val="yellow"/>
          <w:lang w:eastAsia="en-GB"/>
        </w:rPr>
        <w:t>24</w:t>
      </w:r>
      <w:r w:rsidR="004C5DD4" w:rsidRPr="004C5DD4">
        <w:rPr>
          <w:b/>
          <w:noProof/>
          <w:sz w:val="28"/>
          <w:szCs w:val="28"/>
          <w:highlight w:val="yellow"/>
          <w:vertAlign w:val="superscript"/>
          <w:lang w:eastAsia="en-GB"/>
        </w:rPr>
        <w:t>th</w:t>
      </w:r>
      <w:r w:rsidR="004C5DD4" w:rsidRPr="004C5DD4">
        <w:rPr>
          <w:b/>
          <w:noProof/>
          <w:sz w:val="28"/>
          <w:szCs w:val="28"/>
          <w:highlight w:val="yellow"/>
          <w:lang w:eastAsia="en-GB"/>
        </w:rPr>
        <w:t xml:space="preserve"> of April</w:t>
      </w:r>
    </w:p>
    <w:p w:rsidR="006F4D3B" w:rsidRDefault="006F4D3B" w:rsidP="008022D8">
      <w:pPr>
        <w:rPr>
          <w:rFonts w:ascii="Verdana" w:hAnsi="Verdana"/>
          <w:b/>
          <w:noProof/>
          <w:lang w:eastAsia="en-GB"/>
        </w:rPr>
      </w:pPr>
    </w:p>
    <w:p w:rsidR="008022D8" w:rsidRDefault="00D64166" w:rsidP="008022D8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3C38C1E" wp14:editId="3EAEE772">
                <wp:simplePos x="0" y="0"/>
                <wp:positionH relativeFrom="column">
                  <wp:posOffset>2485390</wp:posOffset>
                </wp:positionH>
                <wp:positionV relativeFrom="paragraph">
                  <wp:posOffset>66040</wp:posOffset>
                </wp:positionV>
                <wp:extent cx="3933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38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4166" w:rsidRPr="00D64166" w:rsidRDefault="00D64166">
                            <w:pPr>
                              <w:rPr>
                                <w:color w:val="1F497D"/>
                                <w:sz w:val="28"/>
                              </w:rPr>
                            </w:pPr>
                            <w:r w:rsidRPr="00D64166">
                              <w:rPr>
                                <w:color w:val="1F497D"/>
                                <w:sz w:val="28"/>
                              </w:rPr>
                              <w:t>| UWE Enterprise Internship Scheme</w:t>
                            </w:r>
                          </w:p>
                          <w:p w:rsidR="00D64166" w:rsidRPr="00D64166" w:rsidRDefault="00D64166">
                            <w:pPr>
                              <w:rPr>
                                <w:sz w:val="28"/>
                              </w:rPr>
                            </w:pPr>
                            <w:r w:rsidRPr="00D64166">
                              <w:rPr>
                                <w:color w:val="1F497D"/>
                                <w:sz w:val="28"/>
                              </w:rPr>
                              <w:t>| Faculty of Environment and Techn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3C38C1E" id="_x0000_s1032" type="#_x0000_t202" style="position:absolute;margin-left:195.7pt;margin-top:5.2pt;width:309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" filled="f" stroked="f">
                <v:textbox style="mso-fit-shape-to-text:t">
                  <w:txbxContent>
                    <w:p w:rsidR="00D64166" w:rsidRPr="00D64166" w:rsidRDefault="00D64166">
                      <w:pPr>
                        <w:rPr>
                          <w:color w:val="1F497D"/>
                          <w:sz w:val="28"/>
                        </w:rPr>
                      </w:pPr>
                      <w:r w:rsidRPr="00D64166">
                        <w:rPr>
                          <w:color w:val="1F497D"/>
                          <w:sz w:val="28"/>
                        </w:rPr>
                        <w:t>| UWE Enterprise Internship Scheme</w:t>
                      </w:r>
                    </w:p>
                    <w:p w:rsidR="00D64166" w:rsidRPr="00D64166" w:rsidRDefault="00D64166">
                      <w:pPr>
                        <w:rPr>
                          <w:sz w:val="28"/>
                        </w:rPr>
                      </w:pPr>
                      <w:r w:rsidRPr="00D64166">
                        <w:rPr>
                          <w:color w:val="1F497D"/>
                          <w:sz w:val="28"/>
                        </w:rPr>
                        <w:t>| Faculty of Environment and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64166">
        <w:rPr>
          <w:noProof/>
          <w:lang w:eastAsia="en-GB"/>
        </w:rPr>
        <w:drawing>
          <wp:anchor distT="0" distB="0" distL="114300" distR="114300" simplePos="0" relativeHeight="251689984" behindDoc="0" locked="0" layoutInCell="1" allowOverlap="1" wp14:anchorId="58BC39DF" wp14:editId="00B6FE2E">
            <wp:simplePos x="0" y="0"/>
            <wp:positionH relativeFrom="margin">
              <wp:posOffset>523875</wp:posOffset>
            </wp:positionH>
            <wp:positionV relativeFrom="paragraph">
              <wp:posOffset>5080</wp:posOffset>
            </wp:positionV>
            <wp:extent cx="1828800" cy="914400"/>
            <wp:effectExtent l="0" t="0" r="0" b="0"/>
            <wp:wrapSquare wrapText="bothSides"/>
            <wp:docPr id="12" name="Picture 12" descr="C:\Users\m-threlfall\AppData\Local\Microsoft\Windows\Temporary Internet Files\Content.Outlook\A44ST797\UWE Bristol logo (print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-threlfall\AppData\Local\Microsoft\Windows\Temporary Internet Files\Content.Outlook\A44ST797\UWE Bristol logo (print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22D8" w:rsidRDefault="008022D8" w:rsidP="008022D8">
      <w:pPr>
        <w:jc w:val="center"/>
      </w:pPr>
    </w:p>
    <w:p w:rsidR="008022D8" w:rsidRDefault="008022D8" w:rsidP="008022D8"/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24B3C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D64166">
        <w:rPr>
          <w:rFonts w:eastAsia="Times New Roman" w:cstheme="minorHAnsi"/>
          <w:noProof/>
          <w:color w:val="000000"/>
          <w:sz w:val="20"/>
          <w:szCs w:val="20"/>
          <w:lang w:eastAsia="en-GB"/>
        </w:rPr>
        <w:lastRenderedPageBreak/>
        <w:drawing>
          <wp:anchor distT="0" distB="0" distL="114300" distR="114300" simplePos="0" relativeHeight="251693056" behindDoc="0" locked="0" layoutInCell="1" allowOverlap="1" wp14:anchorId="54E4576E" wp14:editId="399AC338">
            <wp:simplePos x="0" y="0"/>
            <wp:positionH relativeFrom="column">
              <wp:posOffset>266700</wp:posOffset>
            </wp:positionH>
            <wp:positionV relativeFrom="paragraph">
              <wp:posOffset>285115</wp:posOffset>
            </wp:positionV>
            <wp:extent cx="5731510" cy="254000"/>
            <wp:effectExtent l="0" t="0" r="2540" b="0"/>
            <wp:wrapSquare wrapText="bothSides"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25" t="96199"/>
                    <a:stretch/>
                  </pic:blipFill>
                  <pic:spPr>
                    <a:xfrm>
                      <a:off x="0" y="0"/>
                      <a:ext cx="573151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64166" w:rsidSect="00A312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sDQwMTKysLC0tLBU0lEKTi0uzszPAykwqgUAKz2BQywAAAA="/>
  </w:docVars>
  <w:rsids>
    <w:rsidRoot w:val="008022D8"/>
    <w:rsid w:val="000249FF"/>
    <w:rsid w:val="000966CA"/>
    <w:rsid w:val="00124889"/>
    <w:rsid w:val="00145ABF"/>
    <w:rsid w:val="0018529A"/>
    <w:rsid w:val="001C715E"/>
    <w:rsid w:val="002E63EC"/>
    <w:rsid w:val="004A58F8"/>
    <w:rsid w:val="004B5157"/>
    <w:rsid w:val="004C5DD4"/>
    <w:rsid w:val="005648A7"/>
    <w:rsid w:val="0066252A"/>
    <w:rsid w:val="006F4D3B"/>
    <w:rsid w:val="007E332D"/>
    <w:rsid w:val="008022D8"/>
    <w:rsid w:val="00824B3C"/>
    <w:rsid w:val="00841AEC"/>
    <w:rsid w:val="008553BB"/>
    <w:rsid w:val="00A31279"/>
    <w:rsid w:val="00B31FAC"/>
    <w:rsid w:val="00BA7425"/>
    <w:rsid w:val="00D46EEF"/>
    <w:rsid w:val="00D64166"/>
    <w:rsid w:val="00D71AF9"/>
    <w:rsid w:val="00E6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04846F"/>
  <w15:docId w15:val="{3D6EFC15-A1B6-4060-97A9-15EAF80F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1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2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2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22D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6E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E664D4AA3FBE4E909C9D5B0684134D" ma:contentTypeVersion="0" ma:contentTypeDescription="Create a new document." ma:contentTypeScope="" ma:versionID="d36351b0c4fa934a77ecd9ac7c32486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642CEBCC-9C91-48DA-8982-3DE6339440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7FAE3639-D86C-4864-B550-16100968A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287C31-4BBE-46E8-8223-121505D3AE7F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England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e L'Estrange</dc:creator>
  <cp:lastModifiedBy>Mhairi Threlfall</cp:lastModifiedBy>
  <cp:revision>2</cp:revision>
  <dcterms:created xsi:type="dcterms:W3CDTF">2017-03-01T15:36:00Z</dcterms:created>
  <dcterms:modified xsi:type="dcterms:W3CDTF">2017-03-01T15:36:00Z</dcterms:modified>
</cp:coreProperties>
</file>